
<file path=[Content_Types].xml><?xml version="1.0" encoding="utf-8"?>
<Types xmlns="http://schemas.openxmlformats.org/package/2006/content-types">
  <Default Extension="tmp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D11" w:rsidRDefault="00047C31" w:rsidP="00B20D11">
      <w:pPr>
        <w:jc w:val="center"/>
        <w:rPr>
          <w:b/>
          <w:color w:val="FF0000"/>
        </w:rPr>
      </w:pPr>
      <w:r w:rsidRPr="00047C31">
        <w:rPr>
          <w:b/>
        </w:rPr>
        <w:t>Assignment</w:t>
      </w:r>
      <w:r>
        <w:rPr>
          <w:b/>
        </w:rPr>
        <w:t xml:space="preserve"> 10</w:t>
      </w:r>
      <w:r w:rsidRPr="00047C31">
        <w:rPr>
          <w:b/>
        </w:rPr>
        <w:t>: Search and Sort</w:t>
      </w:r>
      <w:r w:rsidR="00FA1685">
        <w:rPr>
          <w:b/>
        </w:rPr>
        <w:br/>
      </w:r>
      <w:bookmarkStart w:id="0" w:name="_GoBack"/>
      <w:bookmarkEnd w:id="0"/>
    </w:p>
    <w:p w:rsidR="00CA3889" w:rsidRPr="00047C31" w:rsidRDefault="000F2252" w:rsidP="00B20D11">
      <w:pPr>
        <w:rPr>
          <w:b/>
        </w:rPr>
      </w:pPr>
      <w:r>
        <w:rPr>
          <w:b/>
        </w:rPr>
        <w:t>-Có thể viết 1 chương trình gồm các menu: nhập xuất, tìm x (2 cách), sort (2 cách)</w:t>
      </w:r>
    </w:p>
    <w:p w:rsidR="00047C31" w:rsidRDefault="00047C31">
      <w:r>
        <w:rPr>
          <w:noProof/>
        </w:rPr>
        <w:drawing>
          <wp:inline distT="0" distB="0" distL="0" distR="0">
            <wp:extent cx="5943600" cy="1467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24CAC9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C31" w:rsidRDefault="00047C31">
      <w:r>
        <w:rPr>
          <w:noProof/>
        </w:rPr>
        <w:drawing>
          <wp:inline distT="0" distB="0" distL="0" distR="0">
            <wp:extent cx="5943600" cy="17741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24C478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7C31" w:rsidSect="00B20D11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ba0sDQyszAxNDZV0lEKTi0uzszPAykwrgUA/pXzDywAAAA="/>
  </w:docVars>
  <w:rsids>
    <w:rsidRoot w:val="00047C31"/>
    <w:rsid w:val="000444AF"/>
    <w:rsid w:val="00047C31"/>
    <w:rsid w:val="000F2252"/>
    <w:rsid w:val="007A6D14"/>
    <w:rsid w:val="00874417"/>
    <w:rsid w:val="008942F9"/>
    <w:rsid w:val="00A2769E"/>
    <w:rsid w:val="00B20D11"/>
    <w:rsid w:val="00B67BBE"/>
    <w:rsid w:val="00CA3889"/>
    <w:rsid w:val="00FA1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CD14F"/>
  <w15:chartTrackingRefBased/>
  <w15:docId w15:val="{46734E5C-AE9C-44E0-BEC6-0922628B7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hanh Doan Xuan (FE FPTU HCM)</cp:lastModifiedBy>
  <cp:revision>4</cp:revision>
  <dcterms:created xsi:type="dcterms:W3CDTF">2021-12-21T09:53:00Z</dcterms:created>
  <dcterms:modified xsi:type="dcterms:W3CDTF">2021-12-23T05:34:00Z</dcterms:modified>
</cp:coreProperties>
</file>